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599DCF" w14:textId="77FA31FA" w:rsidR="00BE6EC8" w:rsidRDefault="00826D9B" w:rsidP="00BE6EC8">
      <w:pPr>
        <w:jc w:val="right"/>
        <w:rPr>
          <w:rFonts w:ascii="Californian FB" w:hAnsi="Californian FB" w:cs="Times New Roman"/>
          <w:sz w:val="40"/>
          <w:szCs w:val="40"/>
        </w:rPr>
      </w:pPr>
      <w:r>
        <w:rPr>
          <w:rFonts w:ascii="Californian FB" w:hAnsi="Californian FB" w:cs="Times New Roman"/>
          <w:sz w:val="40"/>
          <w:szCs w:val="40"/>
        </w:rPr>
        <w:t>Cain Susko</w:t>
      </w:r>
    </w:p>
    <w:p w14:paraId="545C4B37" w14:textId="343EFB9A" w:rsidR="00826D9B" w:rsidRDefault="00826D9B" w:rsidP="00BE6EC8">
      <w:pPr>
        <w:jc w:val="right"/>
        <w:rPr>
          <w:rFonts w:ascii="Californian FB" w:hAnsi="Californian FB" w:cs="Times New Roman"/>
          <w:sz w:val="40"/>
          <w:szCs w:val="40"/>
        </w:rPr>
      </w:pPr>
      <w:r>
        <w:rPr>
          <w:rFonts w:ascii="Californian FB" w:hAnsi="Californian FB" w:cs="Times New Roman"/>
          <w:sz w:val="40"/>
          <w:szCs w:val="40"/>
        </w:rPr>
        <w:t>20244352</w:t>
      </w:r>
    </w:p>
    <w:p w14:paraId="62F3270B" w14:textId="77777777" w:rsidR="00ED2CAB" w:rsidRDefault="00ED2CAB" w:rsidP="00BE6EC8">
      <w:pPr>
        <w:jc w:val="right"/>
        <w:rPr>
          <w:rFonts w:ascii="Californian FB" w:hAnsi="Californian FB" w:cs="Times New Roman"/>
          <w:sz w:val="40"/>
          <w:szCs w:val="40"/>
        </w:rPr>
      </w:pPr>
    </w:p>
    <w:p w14:paraId="74370F33" w14:textId="77777777" w:rsidR="00F43AF5" w:rsidRDefault="00F43AF5" w:rsidP="00ED2CAB">
      <w:pPr>
        <w:jc w:val="right"/>
        <w:rPr>
          <w:rStyle w:val="SubtleEmphasis"/>
          <w:rFonts w:ascii="Californian FB" w:hAnsi="Californian FB"/>
        </w:rPr>
        <w:sectPr w:rsidR="00F43AF5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1FBCEDA0" w14:textId="0CF6D431" w:rsidR="00AA42A2" w:rsidRPr="00BE6EC8" w:rsidRDefault="0055593C" w:rsidP="00ED2CAB">
      <w:pPr>
        <w:jc w:val="right"/>
        <w:rPr>
          <w:rStyle w:val="SubtleEmphasis"/>
          <w:rFonts w:ascii="Californian FB" w:hAnsi="Californian FB" w:cs="Times New Roman"/>
          <w:i w:val="0"/>
          <w:iCs w:val="0"/>
          <w:color w:val="auto"/>
          <w:sz w:val="40"/>
          <w:szCs w:val="40"/>
        </w:rPr>
      </w:pPr>
      <w:r w:rsidRPr="00C43D85">
        <w:rPr>
          <w:rStyle w:val="SubtleEmphasis"/>
          <w:rFonts w:ascii="Californian FB" w:hAnsi="Californian FB"/>
        </w:rPr>
        <w:t>Introduction</w:t>
      </w:r>
    </w:p>
    <w:p w14:paraId="62A74B33" w14:textId="3BDE39CC" w:rsidR="0055593C" w:rsidRPr="00C43D85" w:rsidRDefault="004241E6" w:rsidP="00084080">
      <w:pPr>
        <w:spacing w:line="240" w:lineRule="auto"/>
        <w:jc w:val="both"/>
        <w:rPr>
          <w:rStyle w:val="SubtleEmphasis"/>
          <w:rFonts w:ascii="Californian FB" w:hAnsi="Californian FB" w:cs="Times New Roman"/>
          <w:i w:val="0"/>
          <w:iCs w:val="0"/>
          <w:sz w:val="24"/>
          <w:szCs w:val="24"/>
        </w:rPr>
      </w:pPr>
      <w:r w:rsidRPr="00C43D85">
        <w:rPr>
          <w:rStyle w:val="SubtleEmphasis"/>
          <w:rFonts w:ascii="Californian FB" w:hAnsi="Californian FB" w:cs="Times New Roman"/>
          <w:i w:val="0"/>
          <w:iCs w:val="0"/>
          <w:sz w:val="24"/>
          <w:szCs w:val="24"/>
        </w:rPr>
        <w:t>The story of how Europe grew and changed is a long and arduous one</w:t>
      </w:r>
      <w:r w:rsidR="00101319">
        <w:rPr>
          <w:rStyle w:val="SubtleEmphasis"/>
          <w:rFonts w:ascii="Californian FB" w:hAnsi="Californian FB" w:cs="Times New Roman"/>
          <w:i w:val="0"/>
          <w:iCs w:val="0"/>
          <w:sz w:val="24"/>
          <w:szCs w:val="24"/>
        </w:rPr>
        <w:t>,</w:t>
      </w:r>
      <w:r w:rsidRPr="00C43D85">
        <w:rPr>
          <w:rStyle w:val="SubtleEmphasis"/>
          <w:rFonts w:ascii="Californian FB" w:hAnsi="Californian FB" w:cs="Times New Roman"/>
          <w:i w:val="0"/>
          <w:iCs w:val="0"/>
          <w:sz w:val="24"/>
          <w:szCs w:val="24"/>
        </w:rPr>
        <w:t xml:space="preserve"> fraught with anguish brought on by none other than itself</w:t>
      </w:r>
      <w:r w:rsidR="00187BD5" w:rsidRPr="00C43D85">
        <w:rPr>
          <w:rStyle w:val="SubtleEmphasis"/>
          <w:rFonts w:ascii="Californian FB" w:hAnsi="Californian FB" w:cs="Times New Roman"/>
          <w:i w:val="0"/>
          <w:iCs w:val="0"/>
          <w:sz w:val="24"/>
          <w:szCs w:val="24"/>
        </w:rPr>
        <w:t xml:space="preserve">. </w:t>
      </w:r>
      <w:r w:rsidR="007B27DF">
        <w:rPr>
          <w:rStyle w:val="SubtleEmphasis"/>
          <w:rFonts w:ascii="Californian FB" w:hAnsi="Californian FB" w:cs="Times New Roman"/>
          <w:i w:val="0"/>
          <w:iCs w:val="0"/>
          <w:sz w:val="24"/>
          <w:szCs w:val="24"/>
        </w:rPr>
        <w:t>T</w:t>
      </w:r>
      <w:r w:rsidR="00187BD5" w:rsidRPr="00C43D85">
        <w:rPr>
          <w:rStyle w:val="SubtleEmphasis"/>
          <w:rFonts w:ascii="Californian FB" w:hAnsi="Californian FB" w:cs="Times New Roman"/>
          <w:i w:val="0"/>
          <w:iCs w:val="0"/>
          <w:sz w:val="24"/>
          <w:szCs w:val="24"/>
        </w:rPr>
        <w:t xml:space="preserve">he most brutal chapter is the most recent, but the foundations for destruction were being laid centuries beforehand. </w:t>
      </w:r>
      <w:r w:rsidR="001B2E1C" w:rsidRPr="00C43D85">
        <w:rPr>
          <w:rStyle w:val="SubtleEmphasis"/>
          <w:rFonts w:ascii="Californian FB" w:hAnsi="Californian FB" w:cs="Times New Roman"/>
          <w:i w:val="0"/>
          <w:iCs w:val="0"/>
          <w:sz w:val="24"/>
          <w:szCs w:val="24"/>
        </w:rPr>
        <w:t xml:space="preserve">This </w:t>
      </w:r>
      <w:r w:rsidR="00C43D85" w:rsidRPr="00C43D85">
        <w:rPr>
          <w:rStyle w:val="SubtleEmphasis"/>
          <w:rFonts w:ascii="Californian FB" w:hAnsi="Californian FB" w:cs="Times New Roman"/>
          <w:i w:val="0"/>
          <w:iCs w:val="0"/>
          <w:sz w:val="24"/>
          <w:szCs w:val="24"/>
        </w:rPr>
        <w:t xml:space="preserve">was a </w:t>
      </w:r>
      <w:r w:rsidR="001B2E1C" w:rsidRPr="00C43D85">
        <w:rPr>
          <w:rStyle w:val="SubtleEmphasis"/>
          <w:rFonts w:ascii="Californian FB" w:hAnsi="Californian FB" w:cs="Times New Roman"/>
          <w:i w:val="0"/>
          <w:iCs w:val="0"/>
          <w:sz w:val="24"/>
          <w:szCs w:val="24"/>
        </w:rPr>
        <w:t xml:space="preserve">foundation of nationalism </w:t>
      </w:r>
      <w:r w:rsidR="00C43D85" w:rsidRPr="00C43D85">
        <w:rPr>
          <w:rStyle w:val="SubtleEmphasis"/>
          <w:rFonts w:ascii="Californian FB" w:hAnsi="Californian FB" w:cs="Times New Roman"/>
          <w:i w:val="0"/>
          <w:iCs w:val="0"/>
          <w:sz w:val="24"/>
          <w:szCs w:val="24"/>
        </w:rPr>
        <w:t>t</w:t>
      </w:r>
      <w:r w:rsidR="001B2E1C" w:rsidRPr="00C43D85">
        <w:rPr>
          <w:rStyle w:val="SubtleEmphasis"/>
          <w:rFonts w:ascii="Californian FB" w:hAnsi="Californian FB" w:cs="Times New Roman"/>
          <w:i w:val="0"/>
          <w:iCs w:val="0"/>
          <w:sz w:val="24"/>
          <w:szCs w:val="24"/>
        </w:rPr>
        <w:t xml:space="preserve">hat would eventually sprout into </w:t>
      </w:r>
      <w:r w:rsidR="00C43D85" w:rsidRPr="00C43D85">
        <w:rPr>
          <w:rStyle w:val="SubtleEmphasis"/>
          <w:rFonts w:ascii="Californian FB" w:hAnsi="Californian FB" w:cs="Times New Roman"/>
          <w:i w:val="0"/>
          <w:iCs w:val="0"/>
          <w:sz w:val="24"/>
          <w:szCs w:val="24"/>
        </w:rPr>
        <w:t>the calamities of World War I and II</w:t>
      </w:r>
      <w:r w:rsidR="007B27DF">
        <w:rPr>
          <w:rStyle w:val="SubtleEmphasis"/>
          <w:rFonts w:ascii="Californian FB" w:hAnsi="Californian FB" w:cs="Times New Roman"/>
          <w:i w:val="0"/>
          <w:iCs w:val="0"/>
          <w:sz w:val="24"/>
          <w:szCs w:val="24"/>
        </w:rPr>
        <w:t>,</w:t>
      </w:r>
      <w:r w:rsidR="00C43D85" w:rsidRPr="00C43D85">
        <w:rPr>
          <w:rStyle w:val="SubtleEmphasis"/>
          <w:rFonts w:ascii="Californian FB" w:hAnsi="Californian FB" w:cs="Times New Roman"/>
          <w:i w:val="0"/>
          <w:iCs w:val="0"/>
          <w:sz w:val="24"/>
          <w:szCs w:val="24"/>
        </w:rPr>
        <w:t xml:space="preserve"> though these were not the only</w:t>
      </w:r>
      <w:r w:rsidR="00101319">
        <w:rPr>
          <w:rStyle w:val="SubtleEmphasis"/>
          <w:rFonts w:ascii="Californian FB" w:hAnsi="Californian FB" w:cs="Times New Roman"/>
          <w:i w:val="0"/>
          <w:iCs w:val="0"/>
          <w:sz w:val="24"/>
          <w:szCs w:val="24"/>
        </w:rPr>
        <w:t xml:space="preserve"> things brought on by this ideology as its development allowed for many to find an identity and </w:t>
      </w:r>
      <w:r w:rsidR="00350100">
        <w:rPr>
          <w:rStyle w:val="SubtleEmphasis"/>
          <w:rFonts w:ascii="Californian FB" w:hAnsi="Californian FB" w:cs="Times New Roman"/>
          <w:i w:val="0"/>
          <w:iCs w:val="0"/>
          <w:sz w:val="24"/>
          <w:szCs w:val="24"/>
        </w:rPr>
        <w:t>avert</w:t>
      </w:r>
      <w:r w:rsidR="00101319">
        <w:rPr>
          <w:rStyle w:val="SubtleEmphasis"/>
          <w:rFonts w:ascii="Californian FB" w:hAnsi="Californian FB" w:cs="Times New Roman"/>
          <w:i w:val="0"/>
          <w:iCs w:val="0"/>
          <w:sz w:val="24"/>
          <w:szCs w:val="24"/>
        </w:rPr>
        <w:t xml:space="preserve"> oppression</w:t>
      </w:r>
      <w:r w:rsidR="00C43D85" w:rsidRPr="00C43D85">
        <w:rPr>
          <w:rStyle w:val="SubtleEmphasis"/>
          <w:rFonts w:ascii="Californian FB" w:hAnsi="Californian FB" w:cs="Times New Roman"/>
          <w:i w:val="0"/>
          <w:iCs w:val="0"/>
          <w:sz w:val="24"/>
          <w:szCs w:val="24"/>
        </w:rPr>
        <w:t>.</w:t>
      </w:r>
    </w:p>
    <w:p w14:paraId="6BB92985" w14:textId="30FB9A27" w:rsidR="0055593C" w:rsidRDefault="0055593C" w:rsidP="00ED2CAB">
      <w:pPr>
        <w:jc w:val="right"/>
        <w:rPr>
          <w:rStyle w:val="SubtleEmphasis"/>
          <w:rFonts w:ascii="Californian FB" w:hAnsi="Californian FB"/>
        </w:rPr>
      </w:pPr>
      <w:r w:rsidRPr="00C43D85">
        <w:rPr>
          <w:rStyle w:val="SubtleEmphasis"/>
          <w:rFonts w:ascii="Californian FB" w:hAnsi="Californian FB"/>
        </w:rPr>
        <w:t>Thesis</w:t>
      </w:r>
    </w:p>
    <w:p w14:paraId="3F5584C3" w14:textId="639E13B0" w:rsidR="00C43D85" w:rsidRPr="009F55DE" w:rsidRDefault="00C43D85" w:rsidP="009F55DE">
      <w:pPr>
        <w:ind w:firstLine="720"/>
        <w:jc w:val="both"/>
        <w:rPr>
          <w:rStyle w:val="SubtleEmphasis"/>
          <w:rFonts w:ascii="Californian FB" w:hAnsi="Californian FB"/>
          <w:i w:val="0"/>
          <w:iCs w:val="0"/>
          <w:sz w:val="24"/>
          <w:szCs w:val="24"/>
        </w:rPr>
      </w:pPr>
      <w:r w:rsidRPr="009F55DE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In this paper</w:t>
      </w:r>
      <w:r w:rsidR="007B27DF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,</w:t>
      </w:r>
      <w:r w:rsidRPr="009F55DE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 I will </w:t>
      </w:r>
      <w:r w:rsidR="00101319" w:rsidRPr="009F55DE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argue nationalism </w:t>
      </w:r>
      <w:r w:rsidR="002635CB" w:rsidRPr="009F55DE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emerged during the early modern period and has been developing ever since. </w:t>
      </w:r>
      <w:r w:rsidR="0096092E" w:rsidRPr="009F55DE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Furthermore,</w:t>
      </w:r>
      <w:r w:rsidR="00350100" w:rsidRPr="009F55DE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 I will argue that it was the </w:t>
      </w:r>
      <w:r w:rsidR="002929F5" w:rsidRPr="009F55DE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changing</w:t>
      </w:r>
      <w:r w:rsidR="00350100" w:rsidRPr="009F55DE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 ideology of nationalism that was a driving force behind the story of Europe and shaped much of its modern history.</w:t>
      </w:r>
      <w:r w:rsidR="002929F5" w:rsidRPr="009F55DE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 I will show how nationalism began and its development until WWI when it became not a mere idea, but a basis for government</w:t>
      </w:r>
      <w:r w:rsidR="00AE4EBC" w:rsidRPr="009F55DE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, and how the</w:t>
      </w:r>
      <w:r w:rsidR="009F55DE" w:rsidRPr="009F55DE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se ideas were radicalized in </w:t>
      </w:r>
      <w:r w:rsidR="006E51EF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WW</w:t>
      </w:r>
      <w:r w:rsidR="009F55DE" w:rsidRPr="009F55DE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II</w:t>
      </w:r>
      <w:r w:rsidR="00AE4EBC" w:rsidRPr="009F55DE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.</w:t>
      </w:r>
    </w:p>
    <w:p w14:paraId="27A59FCF" w14:textId="49790163" w:rsidR="0055593C" w:rsidRDefault="00286AF2" w:rsidP="00ED2CAB">
      <w:pPr>
        <w:jc w:val="right"/>
        <w:rPr>
          <w:rStyle w:val="SubtleEmphasis"/>
          <w:rFonts w:ascii="Californian FB" w:hAnsi="Californian FB"/>
        </w:rPr>
      </w:pPr>
      <w:r>
        <w:rPr>
          <w:rStyle w:val="SubtleEmphasis"/>
          <w:rFonts w:ascii="Californian FB" w:hAnsi="Californian FB"/>
        </w:rPr>
        <w:t>The</w:t>
      </w:r>
      <w:r w:rsidR="00350100">
        <w:rPr>
          <w:rStyle w:val="SubtleEmphasis"/>
          <w:rFonts w:ascii="Californian FB" w:hAnsi="Californian FB"/>
        </w:rPr>
        <w:t xml:space="preserve"> beginning of nationalism</w:t>
      </w:r>
    </w:p>
    <w:p w14:paraId="71FC5D04" w14:textId="3859AF12" w:rsidR="009F55DE" w:rsidRDefault="00B50277" w:rsidP="00901825">
      <w:pPr>
        <w:ind w:firstLine="720"/>
        <w:jc w:val="both"/>
        <w:rPr>
          <w:rStyle w:val="SubtleEmphasis"/>
          <w:rFonts w:ascii="Californian FB" w:hAnsi="Californian FB"/>
          <w:i w:val="0"/>
          <w:iCs w:val="0"/>
          <w:sz w:val="24"/>
          <w:szCs w:val="24"/>
        </w:rPr>
      </w:pPr>
      <w:r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Nationalism is the idea that ones</w:t>
      </w:r>
      <w:r w:rsidR="007B27DF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'</w:t>
      </w:r>
      <w:r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 nation is their greatest responsibility, and </w:t>
      </w:r>
      <w:r w:rsidR="007B70B5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thus should support, endorse, and protect it to the best of </w:t>
      </w:r>
      <w:r w:rsidR="00E00952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their</w:t>
      </w:r>
      <w:r w:rsidR="007B70B5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 abilities</w:t>
      </w:r>
      <w:r w:rsidR="00901825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; </w:t>
      </w:r>
      <w:r w:rsidR="00CE2D76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its </w:t>
      </w:r>
      <w:r w:rsidR="00901825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the belief that citizens make the state</w:t>
      </w:r>
      <w:r w:rsidR="007B70B5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. </w:t>
      </w:r>
      <w:r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Nationalism </w:t>
      </w:r>
      <w:r w:rsidR="007B70B5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began to emerge</w:t>
      </w:r>
      <w:r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 in Europe </w:t>
      </w:r>
      <w:r w:rsidR="007B70B5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during the </w:t>
      </w:r>
      <w:r w:rsidR="00E00952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1700</w:t>
      </w:r>
      <w:r w:rsidR="007B27DF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'</w:t>
      </w:r>
      <w:r w:rsidR="00E00952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s with </w:t>
      </w:r>
      <w:r w:rsidR="005D064F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the French revolution</w:t>
      </w:r>
      <w:r w:rsidR="00901825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.</w:t>
      </w:r>
      <w:r w:rsidR="005D064F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 </w:t>
      </w:r>
      <w:r w:rsidR="00901825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Europe had never seen </w:t>
      </w:r>
      <w:r w:rsidR="00702927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a revolt of this magnitude</w:t>
      </w:r>
      <w:r w:rsidR="00BF5538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. </w:t>
      </w:r>
      <w:r w:rsidR="00020C37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From our lectures on the French revolution, E-J Sieyès argues </w:t>
      </w:r>
      <w:r w:rsidR="00020C37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that the common man, or Third Estate, is the only necessary ingredient for a state</w:t>
      </w:r>
      <w:r w:rsidR="00BF5538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;</w:t>
      </w:r>
      <w:r w:rsidR="00A63B4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 going on to say that if the privileged order were to be abolished, the state would not be less but something </w:t>
      </w:r>
      <w:r w:rsidR="007B27DF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'</w:t>
      </w:r>
      <w:r w:rsidR="00A63B4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more.</w:t>
      </w:r>
      <w:r w:rsidR="007B27DF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'</w:t>
      </w:r>
      <w:r w:rsidR="00A63B4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 Finally, Sieyès summarises his point by</w:t>
      </w:r>
      <w:r w:rsidR="00020C37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 </w:t>
      </w:r>
      <w:r w:rsidR="00A63B4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posing the question: </w:t>
      </w:r>
      <w:r w:rsidR="007B27DF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"</w:t>
      </w:r>
      <w:r w:rsidR="00A63B4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What is the Third Estate? It is the whole.</w:t>
      </w:r>
      <w:r w:rsidR="007B27DF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"</w:t>
      </w:r>
      <w:r w:rsidR="00A63B4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 </w:t>
      </w:r>
      <w:r w:rsidR="00AB14F4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From these remarks</w:t>
      </w:r>
      <w:r w:rsidR="007B27DF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,</w:t>
      </w:r>
      <w:r w:rsidR="00AB14F4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 one can glean the nationalistic principles of the French revolution. This early form of nationalism, however, is </w:t>
      </w:r>
      <w:r w:rsidR="00364467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based on </w:t>
      </w:r>
      <w:r w:rsidR="00AB14F4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a principle of collective rule and thus lacks the totalitarian tendencies of </w:t>
      </w:r>
      <w:r w:rsidR="00B976B2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subsequent</w:t>
      </w:r>
      <w:r w:rsidR="00AB14F4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 iterations.</w:t>
      </w:r>
      <w:r w:rsidR="00D419A3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 </w:t>
      </w:r>
      <w:r w:rsidR="00007D61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Later, d</w:t>
      </w:r>
      <w:r w:rsidR="00D419A3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uring the spring revolutions of 1848, this early nationalism emerged again</w:t>
      </w:r>
      <w:r w:rsidR="006A5E91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 for very similar reasons. Citizens in the German Lands, the Hapsburg Empire, and France had found that the elite that governed their countries were unfit to do so</w:t>
      </w:r>
      <w:r w:rsidR="00453D30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.</w:t>
      </w:r>
      <w:r w:rsidR="00007D61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 These riots quickly spread but were also </w:t>
      </w:r>
      <w:r w:rsidR="007B27DF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prompt</w:t>
      </w:r>
      <w:r w:rsidR="00007D61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ly quelled and did not result in much tangible change</w:t>
      </w:r>
      <w:r w:rsidR="008C2DD5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, though the memory of the revolutions remain </w:t>
      </w:r>
      <w:r w:rsidR="007B27DF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significant</w:t>
      </w:r>
      <w:r w:rsidR="00D76268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 in the heads of the people who wanted freedom</w:t>
      </w:r>
      <w:r w:rsidR="00007D61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. </w:t>
      </w:r>
      <w:r w:rsidR="00453D30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In the spring revolutions, nationalism was not just citizens revolting against the government, but also about peoples</w:t>
      </w:r>
      <w:r w:rsidR="006A4DC0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 within peoples</w:t>
      </w:r>
      <w:r w:rsidR="00453D30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 finding a voice and national identity. This </w:t>
      </w:r>
      <w:r w:rsidR="00410314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emergence of nations from nations was </w:t>
      </w:r>
      <w:r w:rsidR="00CE2D76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thanks to the ethnic heterogeneity of the region</w:t>
      </w:r>
      <w:r w:rsidR="007B27DF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;</w:t>
      </w:r>
      <w:r w:rsidR="006A4DC0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 t</w:t>
      </w:r>
      <w:r w:rsidR="00CE2D76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he Hapsburg Empire alone contained over </w:t>
      </w:r>
      <w:r w:rsidR="007B27DF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ten</w:t>
      </w:r>
      <w:r w:rsidR="00CE2D76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 distinct nationalities. </w:t>
      </w:r>
      <w:r w:rsidR="006A4DC0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While no new nations were formed, it placed the idea in the heads of citizens that it was possible. </w:t>
      </w:r>
    </w:p>
    <w:p w14:paraId="1051B7E2" w14:textId="2A082382" w:rsidR="0013171B" w:rsidRDefault="0013171B" w:rsidP="00901825">
      <w:pPr>
        <w:ind w:firstLine="720"/>
        <w:jc w:val="both"/>
        <w:rPr>
          <w:rStyle w:val="SubtleEmphasis"/>
          <w:rFonts w:ascii="Californian FB" w:hAnsi="Californian FB"/>
          <w:i w:val="0"/>
          <w:iCs w:val="0"/>
          <w:sz w:val="24"/>
          <w:szCs w:val="24"/>
        </w:rPr>
      </w:pPr>
    </w:p>
    <w:p w14:paraId="1546F3DE" w14:textId="77777777" w:rsidR="0013171B" w:rsidRPr="00702927" w:rsidRDefault="0013171B" w:rsidP="00901825">
      <w:pPr>
        <w:ind w:firstLine="720"/>
        <w:jc w:val="both"/>
        <w:rPr>
          <w:rStyle w:val="SubtleEmphasis"/>
          <w:rFonts w:ascii="Californian FB" w:hAnsi="Californian FB"/>
          <w:i w:val="0"/>
          <w:iCs w:val="0"/>
          <w:sz w:val="24"/>
          <w:szCs w:val="24"/>
        </w:rPr>
      </w:pPr>
    </w:p>
    <w:p w14:paraId="71CF11AA" w14:textId="12CF40E0" w:rsidR="0055593C" w:rsidRDefault="00286AF2" w:rsidP="00ED2CAB">
      <w:pPr>
        <w:jc w:val="right"/>
        <w:rPr>
          <w:rStyle w:val="SubtleEmphasis"/>
          <w:rFonts w:ascii="Californian FB" w:hAnsi="Californian FB"/>
        </w:rPr>
      </w:pPr>
      <w:r>
        <w:rPr>
          <w:rStyle w:val="SubtleEmphasis"/>
          <w:rFonts w:ascii="Californian FB" w:hAnsi="Californian FB"/>
        </w:rPr>
        <w:lastRenderedPageBreak/>
        <w:t>N</w:t>
      </w:r>
      <w:r w:rsidR="00350100">
        <w:rPr>
          <w:rStyle w:val="SubtleEmphasis"/>
          <w:rFonts w:ascii="Californian FB" w:hAnsi="Californian FB"/>
        </w:rPr>
        <w:t xml:space="preserve">ationalism after WWI </w:t>
      </w:r>
    </w:p>
    <w:p w14:paraId="5F203853" w14:textId="4D8A4F5C" w:rsidR="006A4DC0" w:rsidRPr="0013171B" w:rsidRDefault="006A4DC0" w:rsidP="00B85681">
      <w:pPr>
        <w:ind w:firstLine="720"/>
        <w:jc w:val="both"/>
        <w:rPr>
          <w:rStyle w:val="SubtleEmphasis"/>
          <w:rFonts w:ascii="Californian FB" w:hAnsi="Californian FB"/>
          <w:i w:val="0"/>
          <w:iCs w:val="0"/>
          <w:sz w:val="24"/>
          <w:szCs w:val="24"/>
        </w:rPr>
      </w:pPr>
      <w:r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Leading up to the Great War, nationalist sentiment only grew in Europe</w:t>
      </w:r>
      <w:r w:rsidR="007B27DF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;</w:t>
      </w:r>
      <w:r w:rsidR="00C61B62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 a</w:t>
      </w:r>
      <w:r w:rsidR="00B85681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ccept, it was growing away from its original roots into something more sinister</w:t>
      </w:r>
      <w:r w:rsidR="00286AF2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. N</w:t>
      </w:r>
      <w:r w:rsidR="00B85681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ationalism became less about </w:t>
      </w:r>
      <w:r w:rsidR="00286AF2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dissatisfaction with </w:t>
      </w:r>
      <w:r w:rsidR="00B85681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who ruled and more about </w:t>
      </w:r>
      <w:r w:rsidR="00286AF2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what </w:t>
      </w:r>
      <w:r w:rsidR="00852E72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one</w:t>
      </w:r>
      <w:r w:rsidR="007B27DF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'</w:t>
      </w:r>
      <w:r w:rsidR="00852E72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s</w:t>
      </w:r>
      <w:r w:rsidR="00286AF2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 ethnicity was</w:t>
      </w:r>
      <w:r w:rsidR="00B85681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.</w:t>
      </w:r>
      <w:r w:rsidR="00286AF2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 This became very clear during and after WWI</w:t>
      </w:r>
      <w:r w:rsidR="007B27DF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,</w:t>
      </w:r>
      <w:r w:rsidR="00286AF2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 as </w:t>
      </w:r>
      <w:r w:rsidR="004E0A8E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many people were displaced because of the war. </w:t>
      </w:r>
      <w:r w:rsidR="000F5869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Countries decided that instead of bounding a state</w:t>
      </w:r>
      <w:r w:rsidR="007B27DF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'</w:t>
      </w:r>
      <w:r w:rsidR="000F5869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s peoples by its borders, a state may define its people by their ethnic </w:t>
      </w:r>
      <w:proofErr w:type="gramStart"/>
      <w:r w:rsidR="000F5869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background, and</w:t>
      </w:r>
      <w:proofErr w:type="gramEnd"/>
      <w:r w:rsidR="000F5869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 exclude and include people as they see fit. Since this was the view of nationalism, </w:t>
      </w:r>
      <w:r w:rsidR="00A07AF3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countries deported </w:t>
      </w:r>
      <w:r w:rsidR="007B27DF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'</w:t>
      </w:r>
      <w:r w:rsidR="00237068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enemies of the state</w:t>
      </w:r>
      <w:r w:rsidR="007B27DF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'</w:t>
      </w:r>
      <w:r w:rsidR="00D0674D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 </w:t>
      </w:r>
      <w:r w:rsidR="00983D0B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as, under this new model of nationalism, </w:t>
      </w:r>
      <w:r w:rsidR="00756314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they </w:t>
      </w:r>
      <w:proofErr w:type="gramStart"/>
      <w:r w:rsidR="00756314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weren</w:t>
      </w:r>
      <w:r w:rsidR="007B27DF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'</w:t>
      </w:r>
      <w:r w:rsidR="00756314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t</w:t>
      </w:r>
      <w:proofErr w:type="gramEnd"/>
      <w:r w:rsidR="00756314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 seen as citizens of the state they were being deported from</w:t>
      </w:r>
      <w:r w:rsidR="00482EB4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.</w:t>
      </w:r>
      <w:r w:rsidR="00F87FEE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 This ethn</w:t>
      </w:r>
      <w:r w:rsidR="007948B0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o-territorial</w:t>
      </w:r>
      <w:r w:rsidR="00F87FEE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 iteration of nationalism </w:t>
      </w:r>
      <w:r w:rsidR="007948B0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would </w:t>
      </w:r>
      <w:r w:rsidR="006B0046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come to a peak after WWI </w:t>
      </w:r>
      <w:r w:rsidR="00B15D59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with the reattribution of the Austro</w:t>
      </w:r>
      <w:r w:rsidR="009B085D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-Hungarian, and Ottoman</w:t>
      </w:r>
      <w:r w:rsidR="004857BB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 empires</w:t>
      </w:r>
      <w:r w:rsidR="00831C84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.</w:t>
      </w:r>
      <w:r w:rsidR="00A3002F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 States were </w:t>
      </w:r>
      <w:r w:rsidR="0038375A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formed by the </w:t>
      </w:r>
      <w:r w:rsidR="007C0FC7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treaty of Versailles</w:t>
      </w:r>
      <w:r w:rsidR="00A634AA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 </w:t>
      </w:r>
      <w:r w:rsidR="005110CB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as the victors</w:t>
      </w:r>
      <w:r w:rsidR="00A634AA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 </w:t>
      </w:r>
      <w:r w:rsidR="00156E08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partitioned the land by ethnic background</w:t>
      </w:r>
      <w:r w:rsidR="001A239B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,</w:t>
      </w:r>
      <w:r w:rsidR="00583E05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 </w:t>
      </w:r>
      <w:r w:rsidR="001A239B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c</w:t>
      </w:r>
      <w:r w:rsidR="00465BF0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hanging</w:t>
      </w:r>
      <w:r w:rsidR="00583E05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 the landscape of </w:t>
      </w:r>
      <w:r w:rsidR="00465BF0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Europe</w:t>
      </w:r>
      <w:r w:rsidR="00583E05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 forever</w:t>
      </w:r>
      <w:r w:rsidR="00465BF0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.</w:t>
      </w:r>
      <w:r w:rsidR="00AA1A45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 While their formation wasn</w:t>
      </w:r>
      <w:r w:rsidR="007B27DF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'</w:t>
      </w:r>
      <w:r w:rsidR="00AA1A45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t </w:t>
      </w:r>
      <w:r w:rsidR="0022558B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by revolution, the original </w:t>
      </w:r>
      <w:r w:rsidR="000D32F0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sentiment of nationalism can still be </w:t>
      </w:r>
      <w:proofErr w:type="gramStart"/>
      <w:r w:rsidR="000D32F0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seen:</w:t>
      </w:r>
      <w:proofErr w:type="gramEnd"/>
      <w:r w:rsidR="00684ED5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 </w:t>
      </w:r>
      <w:r w:rsidR="00C438F6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peoples being able to find their voices and advocate for themselves</w:t>
      </w:r>
      <w:r w:rsidR="00584928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. Though, this is shrouded in the ethnic tensions </w:t>
      </w:r>
      <w:r w:rsidR="002D2F57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brought on by this more modern form of nationalism.</w:t>
      </w:r>
    </w:p>
    <w:p w14:paraId="43766FE9" w14:textId="01726616" w:rsidR="0055593C" w:rsidRPr="0013171B" w:rsidRDefault="00286AF2" w:rsidP="00ED2CAB">
      <w:pPr>
        <w:jc w:val="right"/>
        <w:rPr>
          <w:rStyle w:val="SubtleEmphasis"/>
          <w:rFonts w:ascii="Californian FB" w:hAnsi="Californian FB"/>
        </w:rPr>
      </w:pPr>
      <w:r w:rsidRPr="0013171B">
        <w:rPr>
          <w:rStyle w:val="SubtleEmphasis"/>
          <w:rFonts w:ascii="Californian FB" w:hAnsi="Californian FB"/>
        </w:rPr>
        <w:t>N</w:t>
      </w:r>
      <w:r w:rsidR="00350100" w:rsidRPr="0013171B">
        <w:rPr>
          <w:rStyle w:val="SubtleEmphasis"/>
          <w:rFonts w:ascii="Californian FB" w:hAnsi="Californian FB"/>
        </w:rPr>
        <w:t>ationalism during WWII</w:t>
      </w:r>
    </w:p>
    <w:p w14:paraId="75172E28" w14:textId="4E134FF7" w:rsidR="00584316" w:rsidRPr="0013171B" w:rsidRDefault="00952C8A" w:rsidP="00F11D55">
      <w:pPr>
        <w:jc w:val="both"/>
        <w:rPr>
          <w:rStyle w:val="SubtleEmphasis"/>
          <w:rFonts w:ascii="Californian FB" w:hAnsi="Californian FB"/>
          <w:i w:val="0"/>
          <w:iCs w:val="0"/>
          <w:sz w:val="24"/>
          <w:szCs w:val="24"/>
        </w:rPr>
      </w:pPr>
      <w:r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ab/>
        <w:t xml:space="preserve">But it </w:t>
      </w:r>
      <w:proofErr w:type="gramStart"/>
      <w:r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wasn</w:t>
      </w:r>
      <w:r w:rsidR="007B27DF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'</w:t>
      </w:r>
      <w:r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t</w:t>
      </w:r>
      <w:proofErr w:type="gramEnd"/>
      <w:r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 until WWII that the extent of nationalism</w:t>
      </w:r>
      <w:r w:rsidR="00D52F15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 could be reached. Germany</w:t>
      </w:r>
      <w:r w:rsidR="007B27DF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'</w:t>
      </w:r>
      <w:r w:rsidR="00D52F15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s unification and </w:t>
      </w:r>
      <w:r w:rsidR="006F507A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subsequent</w:t>
      </w:r>
      <w:r w:rsidR="00D52F15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 defeat</w:t>
      </w:r>
      <w:r w:rsidR="00F34D0C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 in WWI were both </w:t>
      </w:r>
      <w:r w:rsidR="00637261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nationalistic catalysts for the Third Reich. </w:t>
      </w:r>
      <w:r w:rsidR="007B678F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The Nazis </w:t>
      </w:r>
      <w:r w:rsidR="00002A34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focused on genetics in their iteration of nationalism. </w:t>
      </w:r>
      <w:r w:rsidR="001723CA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Primarily they were interested in one</w:t>
      </w:r>
      <w:r w:rsidR="007B27DF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'</w:t>
      </w:r>
      <w:r w:rsidR="001723CA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s </w:t>
      </w:r>
      <w:r w:rsidR="005B3CBE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physical appearance and genetics.</w:t>
      </w:r>
      <w:r w:rsidR="00B36E60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 The Nazis believed that the German</w:t>
      </w:r>
      <w:r w:rsidR="007B27DF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' </w:t>
      </w:r>
      <w:r w:rsidR="00B36E60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race</w:t>
      </w:r>
      <w:r w:rsidR="007B27DF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'</w:t>
      </w:r>
      <w:r w:rsidR="00B36E60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 </w:t>
      </w:r>
      <w:r w:rsidR="00BF1BDE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was</w:t>
      </w:r>
      <w:r w:rsidR="00B36E60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 perfect</w:t>
      </w:r>
      <w:r w:rsidR="007B27DF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,</w:t>
      </w:r>
      <w:r w:rsidR="00B36E60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 </w:t>
      </w:r>
      <w:r w:rsidR="00F63F45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and thus, if you didn</w:t>
      </w:r>
      <w:r w:rsidR="007B27DF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'</w:t>
      </w:r>
      <w:r w:rsidR="00F63F45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t match this </w:t>
      </w:r>
      <w:proofErr w:type="gramStart"/>
      <w:r w:rsidR="00F63F45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description</w:t>
      </w:r>
      <w:proofErr w:type="gramEnd"/>
      <w:r w:rsidR="00BF1BDE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 </w:t>
      </w:r>
      <w:r w:rsidR="00D44D20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you would be sent away</w:t>
      </w:r>
      <w:r w:rsidR="00BF1BDE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,</w:t>
      </w:r>
      <w:r w:rsidR="00D44D20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 or later</w:t>
      </w:r>
      <w:r w:rsidR="00792D49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 on in the war, exterminated.</w:t>
      </w:r>
      <w:r w:rsidR="00C048A9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 </w:t>
      </w:r>
      <w:r w:rsidR="00BB088E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Propaganda posters from the war show t</w:t>
      </w:r>
      <w:r w:rsidR="00A0131F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hey even were interested in not o</w:t>
      </w:r>
      <w:r w:rsidR="00947801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nly their citizens</w:t>
      </w:r>
      <w:r w:rsidR="007B27DF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'</w:t>
      </w:r>
      <w:r w:rsidR="00947801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 genetic fitness, but their physical fitness as well, believing that the citizen made the state and as su</w:t>
      </w:r>
      <w:r w:rsidR="00BB088E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c</w:t>
      </w:r>
      <w:r w:rsidR="00947801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h should be as stro</w:t>
      </w:r>
      <w:r w:rsidR="00BB088E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ng as it</w:t>
      </w:r>
      <w:r w:rsidR="00947801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. </w:t>
      </w:r>
      <w:r w:rsidR="00C048A9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The Nazis</w:t>
      </w:r>
      <w:r w:rsidR="007B27DF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'</w:t>
      </w:r>
      <w:r w:rsidR="00C048A9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 obsession with </w:t>
      </w:r>
      <w:r w:rsidR="001364D0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genetic </w:t>
      </w:r>
      <w:r w:rsidR="007B27DF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'</w:t>
      </w:r>
      <w:r w:rsidR="001364D0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purity</w:t>
      </w:r>
      <w:r w:rsidR="007B27DF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'</w:t>
      </w:r>
      <w:r w:rsidR="001364D0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 can be traced back to nationalism and </w:t>
      </w:r>
      <w:r w:rsidR="00EF75A4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its prior, albeit lesser, focus on one</w:t>
      </w:r>
      <w:r w:rsidR="007B27DF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'</w:t>
      </w:r>
      <w:r w:rsidR="00EF75A4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s ethnicity</w:t>
      </w:r>
      <w:r w:rsidR="00386FC1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.</w:t>
      </w:r>
      <w:r w:rsidR="00A0131F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 Because </w:t>
      </w:r>
      <w:r w:rsidR="00AF6450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of this, one could argue that, while WWII </w:t>
      </w:r>
      <w:proofErr w:type="gramStart"/>
      <w:r w:rsidR="00AF6450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wasn</w:t>
      </w:r>
      <w:r w:rsidR="007B27DF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'</w:t>
      </w:r>
      <w:r w:rsidR="00AF6450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t</w:t>
      </w:r>
      <w:proofErr w:type="gramEnd"/>
      <w:r w:rsidR="00AF6450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 directly caused by nationalism</w:t>
      </w:r>
      <w:r w:rsidR="006D51A8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, the horrors that</w:t>
      </w:r>
      <w:r w:rsidR="0018681F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 xml:space="preserve"> occurred durin</w:t>
      </w:r>
      <w:r w:rsidR="00E1193D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g it were</w:t>
      </w:r>
      <w:r w:rsidR="006D51A8" w:rsidRPr="0013171B">
        <w:rPr>
          <w:rStyle w:val="SubtleEmphasis"/>
          <w:rFonts w:ascii="Californian FB" w:hAnsi="Californian FB"/>
          <w:i w:val="0"/>
          <w:iCs w:val="0"/>
          <w:sz w:val="24"/>
          <w:szCs w:val="24"/>
        </w:rPr>
        <w:t>.</w:t>
      </w:r>
    </w:p>
    <w:p w14:paraId="53D1CC51" w14:textId="2DACD014" w:rsidR="0055593C" w:rsidRPr="0013171B" w:rsidRDefault="0055593C" w:rsidP="00AA42A2">
      <w:pPr>
        <w:rPr>
          <w:rStyle w:val="SubtleEmphasis"/>
          <w:rFonts w:ascii="Californian FB" w:hAnsi="Californian FB"/>
        </w:rPr>
      </w:pPr>
      <w:r w:rsidRPr="0013171B">
        <w:rPr>
          <w:rStyle w:val="SubtleEmphasis"/>
          <w:rFonts w:ascii="Californian FB" w:hAnsi="Californian FB"/>
        </w:rPr>
        <w:t xml:space="preserve">Conclusion </w:t>
      </w:r>
    </w:p>
    <w:p w14:paraId="59B756F9" w14:textId="3739C0DD" w:rsidR="0055593C" w:rsidRPr="0013171B" w:rsidRDefault="004B1FCB" w:rsidP="00084080">
      <w:pPr>
        <w:jc w:val="both"/>
        <w:rPr>
          <w:rStyle w:val="SubtleEmphasis"/>
          <w:rFonts w:ascii="Californian FB" w:hAnsi="Californian FB" w:cs="Times New Roman"/>
          <w:i w:val="0"/>
          <w:iCs w:val="0"/>
          <w:sz w:val="24"/>
          <w:szCs w:val="24"/>
        </w:rPr>
      </w:pPr>
      <w:r w:rsidRPr="0013171B">
        <w:rPr>
          <w:rStyle w:val="SubtleEmphasis"/>
          <w:rFonts w:ascii="Californian FB" w:hAnsi="Californian FB" w:cs="Times New Roman"/>
          <w:i w:val="0"/>
          <w:iCs w:val="0"/>
          <w:sz w:val="24"/>
          <w:szCs w:val="24"/>
        </w:rPr>
        <w:t xml:space="preserve">as one follows the growth of </w:t>
      </w:r>
      <w:r w:rsidR="00613940" w:rsidRPr="0013171B">
        <w:rPr>
          <w:rStyle w:val="SubtleEmphasis"/>
          <w:rFonts w:ascii="Californian FB" w:hAnsi="Californian FB" w:cs="Times New Roman"/>
          <w:i w:val="0"/>
          <w:iCs w:val="0"/>
          <w:sz w:val="24"/>
          <w:szCs w:val="24"/>
        </w:rPr>
        <w:t>n</w:t>
      </w:r>
      <w:r w:rsidRPr="0013171B">
        <w:rPr>
          <w:rStyle w:val="SubtleEmphasis"/>
          <w:rFonts w:ascii="Californian FB" w:hAnsi="Californian FB" w:cs="Times New Roman"/>
          <w:i w:val="0"/>
          <w:iCs w:val="0"/>
          <w:sz w:val="24"/>
          <w:szCs w:val="24"/>
        </w:rPr>
        <w:t>ationalism</w:t>
      </w:r>
      <w:r w:rsidR="00001F2A" w:rsidRPr="0013171B">
        <w:rPr>
          <w:rStyle w:val="SubtleEmphasis"/>
          <w:rFonts w:ascii="Californian FB" w:hAnsi="Californian FB" w:cs="Times New Roman"/>
          <w:i w:val="0"/>
          <w:iCs w:val="0"/>
          <w:sz w:val="24"/>
          <w:szCs w:val="24"/>
        </w:rPr>
        <w:t xml:space="preserve">, from its </w:t>
      </w:r>
      <w:r w:rsidR="00813542" w:rsidRPr="0013171B">
        <w:rPr>
          <w:rStyle w:val="SubtleEmphasis"/>
          <w:rFonts w:ascii="Californian FB" w:hAnsi="Californian FB" w:cs="Times New Roman"/>
          <w:i w:val="0"/>
          <w:iCs w:val="0"/>
          <w:sz w:val="24"/>
          <w:szCs w:val="24"/>
        </w:rPr>
        <w:t>beginnings</w:t>
      </w:r>
      <w:r w:rsidR="00001F2A" w:rsidRPr="0013171B">
        <w:rPr>
          <w:rStyle w:val="SubtleEmphasis"/>
          <w:rFonts w:ascii="Californian FB" w:hAnsi="Californian FB" w:cs="Times New Roman"/>
          <w:i w:val="0"/>
          <w:iCs w:val="0"/>
          <w:sz w:val="24"/>
          <w:szCs w:val="24"/>
        </w:rPr>
        <w:t xml:space="preserve"> in the French revolution</w:t>
      </w:r>
      <w:r w:rsidR="003A1499" w:rsidRPr="0013171B">
        <w:rPr>
          <w:rStyle w:val="SubtleEmphasis"/>
          <w:rFonts w:ascii="Californian FB" w:hAnsi="Californian FB" w:cs="Times New Roman"/>
          <w:i w:val="0"/>
          <w:iCs w:val="0"/>
          <w:sz w:val="24"/>
          <w:szCs w:val="24"/>
        </w:rPr>
        <w:t xml:space="preserve"> and 1848 uprisings as a tool for liberation</w:t>
      </w:r>
      <w:r w:rsidR="002F770C" w:rsidRPr="0013171B">
        <w:rPr>
          <w:rStyle w:val="SubtleEmphasis"/>
          <w:rFonts w:ascii="Californian FB" w:hAnsi="Californian FB" w:cs="Times New Roman"/>
          <w:i w:val="0"/>
          <w:iCs w:val="0"/>
          <w:sz w:val="24"/>
          <w:szCs w:val="24"/>
        </w:rPr>
        <w:t xml:space="preserve">. Later, as a tool for division in WWI as </w:t>
      </w:r>
      <w:r w:rsidR="00F75BF3" w:rsidRPr="0013171B">
        <w:rPr>
          <w:rStyle w:val="SubtleEmphasis"/>
          <w:rFonts w:ascii="Californian FB" w:hAnsi="Californian FB" w:cs="Times New Roman"/>
          <w:i w:val="0"/>
          <w:iCs w:val="0"/>
          <w:sz w:val="24"/>
          <w:szCs w:val="24"/>
        </w:rPr>
        <w:t xml:space="preserve">Europe </w:t>
      </w:r>
      <w:r w:rsidR="0077044B" w:rsidRPr="0013171B">
        <w:rPr>
          <w:rStyle w:val="SubtleEmphasis"/>
          <w:rFonts w:ascii="Californian FB" w:hAnsi="Californian FB" w:cs="Times New Roman"/>
          <w:i w:val="0"/>
          <w:iCs w:val="0"/>
          <w:sz w:val="24"/>
          <w:szCs w:val="24"/>
        </w:rPr>
        <w:t xml:space="preserve">grapples with its new idea of identity. </w:t>
      </w:r>
      <w:r w:rsidR="00BA06D7" w:rsidRPr="0013171B">
        <w:rPr>
          <w:rStyle w:val="SubtleEmphasis"/>
          <w:rFonts w:ascii="Californian FB" w:hAnsi="Californian FB" w:cs="Times New Roman"/>
          <w:i w:val="0"/>
          <w:iCs w:val="0"/>
          <w:sz w:val="24"/>
          <w:szCs w:val="24"/>
        </w:rPr>
        <w:t>And finally</w:t>
      </w:r>
      <w:r w:rsidR="007B27DF">
        <w:rPr>
          <w:rStyle w:val="SubtleEmphasis"/>
          <w:rFonts w:ascii="Californian FB" w:hAnsi="Californian FB" w:cs="Times New Roman"/>
          <w:i w:val="0"/>
          <w:iCs w:val="0"/>
          <w:sz w:val="24"/>
          <w:szCs w:val="24"/>
        </w:rPr>
        <w:t>,</w:t>
      </w:r>
      <w:r w:rsidR="00BA06D7" w:rsidRPr="0013171B">
        <w:rPr>
          <w:rStyle w:val="SubtleEmphasis"/>
          <w:rFonts w:ascii="Californian FB" w:hAnsi="Californian FB" w:cs="Times New Roman"/>
          <w:i w:val="0"/>
          <w:iCs w:val="0"/>
          <w:sz w:val="24"/>
          <w:szCs w:val="24"/>
        </w:rPr>
        <w:t xml:space="preserve"> as an implement for oppression </w:t>
      </w:r>
      <w:r w:rsidR="00B8353E" w:rsidRPr="0013171B">
        <w:rPr>
          <w:rStyle w:val="SubtleEmphasis"/>
          <w:rFonts w:ascii="Californian FB" w:hAnsi="Californian FB" w:cs="Times New Roman"/>
          <w:i w:val="0"/>
          <w:iCs w:val="0"/>
          <w:sz w:val="24"/>
          <w:szCs w:val="24"/>
        </w:rPr>
        <w:t xml:space="preserve">and destruction </w:t>
      </w:r>
      <w:r w:rsidR="00F37F18" w:rsidRPr="0013171B">
        <w:rPr>
          <w:rStyle w:val="SubtleEmphasis"/>
          <w:rFonts w:ascii="Californian FB" w:hAnsi="Californian FB" w:cs="Times New Roman"/>
          <w:i w:val="0"/>
          <w:iCs w:val="0"/>
          <w:sz w:val="24"/>
          <w:szCs w:val="24"/>
        </w:rPr>
        <w:t xml:space="preserve">during WWII as people try to draw lines between who </w:t>
      </w:r>
      <w:r w:rsidR="00613940" w:rsidRPr="0013171B">
        <w:rPr>
          <w:rStyle w:val="SubtleEmphasis"/>
          <w:rFonts w:ascii="Californian FB" w:hAnsi="Californian FB" w:cs="Times New Roman"/>
          <w:i w:val="0"/>
          <w:iCs w:val="0"/>
          <w:sz w:val="24"/>
          <w:szCs w:val="24"/>
        </w:rPr>
        <w:t xml:space="preserve">deserves to live. In conclusion, </w:t>
      </w:r>
      <w:r w:rsidR="007B27DF">
        <w:rPr>
          <w:rStyle w:val="SubtleEmphasis"/>
          <w:rFonts w:ascii="Californian FB" w:hAnsi="Californian FB" w:cs="Times New Roman"/>
          <w:i w:val="0"/>
          <w:iCs w:val="0"/>
          <w:sz w:val="24"/>
          <w:szCs w:val="24"/>
        </w:rPr>
        <w:t>n</w:t>
      </w:r>
      <w:r w:rsidR="00613940" w:rsidRPr="0013171B">
        <w:rPr>
          <w:rStyle w:val="SubtleEmphasis"/>
          <w:rFonts w:ascii="Californian FB" w:hAnsi="Californian FB" w:cs="Times New Roman"/>
          <w:i w:val="0"/>
          <w:iCs w:val="0"/>
          <w:sz w:val="24"/>
          <w:szCs w:val="24"/>
        </w:rPr>
        <w:t>ationalism has gone through many iterations</w:t>
      </w:r>
      <w:r w:rsidR="00123D25" w:rsidRPr="0013171B">
        <w:rPr>
          <w:rStyle w:val="SubtleEmphasis"/>
          <w:rFonts w:ascii="Californian FB" w:hAnsi="Californian FB" w:cs="Times New Roman"/>
          <w:i w:val="0"/>
          <w:iCs w:val="0"/>
          <w:sz w:val="24"/>
          <w:szCs w:val="24"/>
        </w:rPr>
        <w:t xml:space="preserve"> and developments that ha</w:t>
      </w:r>
      <w:r w:rsidR="007B27DF">
        <w:rPr>
          <w:rStyle w:val="SubtleEmphasis"/>
          <w:rFonts w:ascii="Californian FB" w:hAnsi="Californian FB" w:cs="Times New Roman"/>
          <w:i w:val="0"/>
          <w:iCs w:val="0"/>
          <w:sz w:val="24"/>
          <w:szCs w:val="24"/>
        </w:rPr>
        <w:t>ve</w:t>
      </w:r>
      <w:r w:rsidR="00123D25" w:rsidRPr="0013171B">
        <w:rPr>
          <w:rStyle w:val="SubtleEmphasis"/>
          <w:rFonts w:ascii="Californian FB" w:hAnsi="Californian FB" w:cs="Times New Roman"/>
          <w:i w:val="0"/>
          <w:iCs w:val="0"/>
          <w:sz w:val="24"/>
          <w:szCs w:val="24"/>
        </w:rPr>
        <w:t xml:space="preserve"> shaped</w:t>
      </w:r>
      <w:r w:rsidR="00813542" w:rsidRPr="0013171B">
        <w:rPr>
          <w:rStyle w:val="SubtleEmphasis"/>
          <w:rFonts w:ascii="Californian FB" w:hAnsi="Californian FB" w:cs="Times New Roman"/>
          <w:i w:val="0"/>
          <w:iCs w:val="0"/>
          <w:sz w:val="24"/>
          <w:szCs w:val="24"/>
        </w:rPr>
        <w:t xml:space="preserve"> both European history and the world.</w:t>
      </w:r>
    </w:p>
    <w:p w14:paraId="39AD807C" w14:textId="77777777" w:rsidR="00AA42A2" w:rsidRPr="0013171B" w:rsidRDefault="00AA42A2" w:rsidP="00AA42A2">
      <w:pPr>
        <w:rPr>
          <w:rFonts w:ascii="Californian FB" w:hAnsi="Californian FB"/>
          <w:sz w:val="24"/>
          <w:szCs w:val="24"/>
        </w:rPr>
      </w:pPr>
    </w:p>
    <w:p w14:paraId="1BC17D08" w14:textId="77777777" w:rsidR="00AA42A2" w:rsidRPr="00C43D85" w:rsidRDefault="00AA42A2" w:rsidP="00AA42A2">
      <w:pPr>
        <w:rPr>
          <w:rFonts w:ascii="Californian FB" w:hAnsi="Californian FB"/>
        </w:rPr>
      </w:pPr>
    </w:p>
    <w:sectPr w:rsidR="00AA42A2" w:rsidRPr="00C43D85" w:rsidSect="00F43AF5">
      <w:type w:val="continuous"/>
      <w:pgSz w:w="12240" w:h="15840"/>
      <w:pgMar w:top="1440" w:right="1440" w:bottom="1440" w:left="1440" w:header="708" w:footer="708" w:gutter="0"/>
      <w:cols w:num="2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xsLSwMDYzNDMytjRQ0lEKTi0uzszPAykwqgUAJpYoyCwAAAA="/>
  </w:docVars>
  <w:rsids>
    <w:rsidRoot w:val="00AA42A2"/>
    <w:rsid w:val="00001F2A"/>
    <w:rsid w:val="00002A34"/>
    <w:rsid w:val="00007D61"/>
    <w:rsid w:val="00020C37"/>
    <w:rsid w:val="000407F6"/>
    <w:rsid w:val="00084080"/>
    <w:rsid w:val="000848F1"/>
    <w:rsid w:val="00092427"/>
    <w:rsid w:val="000A4670"/>
    <w:rsid w:val="000B7E5E"/>
    <w:rsid w:val="000D32F0"/>
    <w:rsid w:val="000D420F"/>
    <w:rsid w:val="000E41B3"/>
    <w:rsid w:val="000F5869"/>
    <w:rsid w:val="00101319"/>
    <w:rsid w:val="00122501"/>
    <w:rsid w:val="00123D25"/>
    <w:rsid w:val="0013171B"/>
    <w:rsid w:val="001364D0"/>
    <w:rsid w:val="00155F58"/>
    <w:rsid w:val="00156E08"/>
    <w:rsid w:val="001723CA"/>
    <w:rsid w:val="0018681F"/>
    <w:rsid w:val="00187BD5"/>
    <w:rsid w:val="001A239B"/>
    <w:rsid w:val="001B2E1C"/>
    <w:rsid w:val="001C51AB"/>
    <w:rsid w:val="0022558B"/>
    <w:rsid w:val="00237068"/>
    <w:rsid w:val="002614F4"/>
    <w:rsid w:val="002635CB"/>
    <w:rsid w:val="00286AF2"/>
    <w:rsid w:val="002929F5"/>
    <w:rsid w:val="002D2F57"/>
    <w:rsid w:val="002F770C"/>
    <w:rsid w:val="00350100"/>
    <w:rsid w:val="00364467"/>
    <w:rsid w:val="00364DE8"/>
    <w:rsid w:val="0038375A"/>
    <w:rsid w:val="00386FC1"/>
    <w:rsid w:val="003A1499"/>
    <w:rsid w:val="003A3787"/>
    <w:rsid w:val="003B4B6E"/>
    <w:rsid w:val="00410314"/>
    <w:rsid w:val="004241E6"/>
    <w:rsid w:val="00453D30"/>
    <w:rsid w:val="00465BF0"/>
    <w:rsid w:val="00482EB4"/>
    <w:rsid w:val="004857BB"/>
    <w:rsid w:val="00497093"/>
    <w:rsid w:val="004B1FCB"/>
    <w:rsid w:val="004E0A8E"/>
    <w:rsid w:val="005110CB"/>
    <w:rsid w:val="0055593C"/>
    <w:rsid w:val="005766A1"/>
    <w:rsid w:val="00583E05"/>
    <w:rsid w:val="00584316"/>
    <w:rsid w:val="00584928"/>
    <w:rsid w:val="005B3CBE"/>
    <w:rsid w:val="005D064F"/>
    <w:rsid w:val="00613940"/>
    <w:rsid w:val="00637261"/>
    <w:rsid w:val="00660597"/>
    <w:rsid w:val="0067137C"/>
    <w:rsid w:val="00684ED5"/>
    <w:rsid w:val="006A4DC0"/>
    <w:rsid w:val="006A5E91"/>
    <w:rsid w:val="006B0046"/>
    <w:rsid w:val="006D51A8"/>
    <w:rsid w:val="006E51EF"/>
    <w:rsid w:val="006F507A"/>
    <w:rsid w:val="00702927"/>
    <w:rsid w:val="00751256"/>
    <w:rsid w:val="00756314"/>
    <w:rsid w:val="0077044B"/>
    <w:rsid w:val="007749F7"/>
    <w:rsid w:val="0078470C"/>
    <w:rsid w:val="00792D49"/>
    <w:rsid w:val="007948B0"/>
    <w:rsid w:val="007B27DF"/>
    <w:rsid w:val="007B678F"/>
    <w:rsid w:val="007B70B5"/>
    <w:rsid w:val="007C0FC7"/>
    <w:rsid w:val="007F3DB7"/>
    <w:rsid w:val="00813542"/>
    <w:rsid w:val="00826D9B"/>
    <w:rsid w:val="00831C84"/>
    <w:rsid w:val="00841CF4"/>
    <w:rsid w:val="00852E72"/>
    <w:rsid w:val="0087559E"/>
    <w:rsid w:val="008C2DD5"/>
    <w:rsid w:val="00901825"/>
    <w:rsid w:val="009119FA"/>
    <w:rsid w:val="00947801"/>
    <w:rsid w:val="00952C8A"/>
    <w:rsid w:val="0096092E"/>
    <w:rsid w:val="0096693F"/>
    <w:rsid w:val="00971B64"/>
    <w:rsid w:val="00983AD1"/>
    <w:rsid w:val="00983D0B"/>
    <w:rsid w:val="009A5171"/>
    <w:rsid w:val="009B085D"/>
    <w:rsid w:val="009B45EC"/>
    <w:rsid w:val="009F55DE"/>
    <w:rsid w:val="00A0131F"/>
    <w:rsid w:val="00A07AF3"/>
    <w:rsid w:val="00A25118"/>
    <w:rsid w:val="00A3002F"/>
    <w:rsid w:val="00A43B92"/>
    <w:rsid w:val="00A634AA"/>
    <w:rsid w:val="00A63B4B"/>
    <w:rsid w:val="00AA1A45"/>
    <w:rsid w:val="00AA42A2"/>
    <w:rsid w:val="00AB14F4"/>
    <w:rsid w:val="00AE4EBC"/>
    <w:rsid w:val="00AF6450"/>
    <w:rsid w:val="00B15D59"/>
    <w:rsid w:val="00B36E60"/>
    <w:rsid w:val="00B50277"/>
    <w:rsid w:val="00B8353E"/>
    <w:rsid w:val="00B83D68"/>
    <w:rsid w:val="00B85681"/>
    <w:rsid w:val="00B976B2"/>
    <w:rsid w:val="00BA06D7"/>
    <w:rsid w:val="00BB088E"/>
    <w:rsid w:val="00BE6EC8"/>
    <w:rsid w:val="00BF1BDE"/>
    <w:rsid w:val="00BF5538"/>
    <w:rsid w:val="00C048A9"/>
    <w:rsid w:val="00C438F6"/>
    <w:rsid w:val="00C43D85"/>
    <w:rsid w:val="00C61B62"/>
    <w:rsid w:val="00CA7261"/>
    <w:rsid w:val="00CB3074"/>
    <w:rsid w:val="00CE2D76"/>
    <w:rsid w:val="00D0674D"/>
    <w:rsid w:val="00D40762"/>
    <w:rsid w:val="00D419A3"/>
    <w:rsid w:val="00D44D20"/>
    <w:rsid w:val="00D52F15"/>
    <w:rsid w:val="00D60231"/>
    <w:rsid w:val="00D76268"/>
    <w:rsid w:val="00DA089E"/>
    <w:rsid w:val="00E00952"/>
    <w:rsid w:val="00E1193D"/>
    <w:rsid w:val="00E71D80"/>
    <w:rsid w:val="00E76BC7"/>
    <w:rsid w:val="00ED2CAB"/>
    <w:rsid w:val="00EF75A4"/>
    <w:rsid w:val="00F11D55"/>
    <w:rsid w:val="00F34D0C"/>
    <w:rsid w:val="00F37F18"/>
    <w:rsid w:val="00F43AF5"/>
    <w:rsid w:val="00F63F45"/>
    <w:rsid w:val="00F75BF3"/>
    <w:rsid w:val="00F86F9F"/>
    <w:rsid w:val="00F87FEE"/>
    <w:rsid w:val="00FE27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420561"/>
  <w15:chartTrackingRefBased/>
  <w15:docId w15:val="{5C39355B-5947-41E4-B088-1013CF47A9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AA42A2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A42A2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55593C"/>
    <w:rPr>
      <w:i/>
      <w:iCs/>
      <w:color w:val="404040" w:themeColor="text1" w:themeTint="BF"/>
    </w:rPr>
  </w:style>
  <w:style w:type="character" w:styleId="PlaceholderText">
    <w:name w:val="Placeholder Text"/>
    <w:basedOn w:val="DefaultParagraphFont"/>
    <w:uiPriority w:val="99"/>
    <w:semiHidden/>
    <w:rsid w:val="00020C3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D56F84-805D-46E8-8568-9558B842F1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845</Words>
  <Characters>482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in Susko</dc:creator>
  <cp:keywords/>
  <dc:description/>
  <cp:lastModifiedBy>Cain Susko</cp:lastModifiedBy>
  <cp:revision>4</cp:revision>
  <dcterms:created xsi:type="dcterms:W3CDTF">2021-04-21T14:39:00Z</dcterms:created>
  <dcterms:modified xsi:type="dcterms:W3CDTF">2021-04-21T14:56:00Z</dcterms:modified>
</cp:coreProperties>
</file>